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24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sincere interest in the Laboratory Technician position at [Organization Name] in Afghanistan Kabul. As a dedicated and skilled professional with a strong background in laboratory sciences, I am eager to contribute my expertise to support the critical work of your institution. The opportunity to join a team committed to advancing healthcare and scientific research in Afghanistan Kabul is both exciting and deeply meaningful to me.</w:t>
      </w:r>
    </w:p>
    <w:p>
      <w:pPr>
        <w:pStyle w:val="BodyText"/>
      </w:pPr>
      <w:r>
        <w:t xml:space="preserve">With over [X years] of experience in laboratory environments, I have developed a comprehensive understanding of diagnostic procedures, specimen analysis, and data management. My career has been defined by precision, attention to detail, and a commitment to upholding the highest standards of accuracy and safety. Whether working in clinical or research settings, I have consistently demonstrated the ability to thrive under pressure while delivering reliable results that support medical decision-making. This experience aligns closely with the responsibilities of a Laboratory Technician in Afghanistan Kabul, where the demand for skilled professionals is both urgent and vital.</w:t>
      </w:r>
    </w:p>
    <w:bookmarkStart w:id="20" w:name="why-afghanistan-kabul"/>
    <w:p>
      <w:pPr>
        <w:pStyle w:val="Heading2"/>
      </w:pPr>
      <w:r>
        <w:t xml:space="preserve">Why Afghanistan Kabul?</w:t>
      </w:r>
    </w:p>
    <w:p>
      <w:pPr>
        <w:pStyle w:val="FirstParagraph"/>
      </w:pPr>
      <w:r>
        <w:t xml:space="preserve">As someone deeply committed to making a difference in underserved communities, I am particularly drawn to the unique challenges and opportunities present in Afghanistan Kabul. The region faces significant healthcare demands, from diagnosing infectious diseases to supporting public health initiatives. A Laboratory Technician plays a crucial role in addressing these needs by providing timely and accurate test results that inform treatment plans and improve patient outcomes. My background in [specific area, e.g., microbiology, hematology, or molecular diagnostics] equips me to contribute effectively to this mission.</w:t>
      </w:r>
    </w:p>
    <w:p>
      <w:pPr>
        <w:pStyle w:val="BodyText"/>
      </w:pPr>
      <w:r>
        <w:t xml:space="preserve">What sets me apart is my adaptability and willingness to work in dynamic environments. In Afghanistan Kabul, where resources may be limited and conditions can vary widely, I have honed my ability to troubleshoot equipment, optimize workflows, and collaborate with multidisciplinary teams. My experience in [mention any relevant experience, e.g., "working with under-resourced labs" or "implementing quality control protocols"] has prepared me to navigate these challenges while maintaining the integrity of laboratory operations. I am also fluent in [languages if applicable], which would enable me to communicate effectively with both local and international stakeholders.</w:t>
      </w:r>
    </w:p>
    <w:bookmarkEnd w:id="20"/>
    <w:bookmarkStart w:id="21" w:name="key-qualifications-and-skills"/>
    <w:p>
      <w:pPr>
        <w:pStyle w:val="Heading2"/>
      </w:pPr>
      <w:r>
        <w:t xml:space="preserve">Key Qualifications and Skills</w:t>
      </w:r>
    </w:p>
    <w:p>
      <w:pPr>
        <w:pStyle w:val="FirstParagraph"/>
      </w:pPr>
      <w:r>
        <w:t xml:space="preserve">My qualification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operating advanced laboratory equipment, including centrifuges, microscopes, and automated analyzers. Skilled in performing a wide range of tests, from basic blood work to complex molecular ass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Experienced in maintaining detailed records, ensuring compliance with regulatory standards (e.g., ISO or CLIA), and utilizing laboratory information systems (LIS) to streamline workflow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tention to Detail:</w:t>
      </w:r>
      <w:r>
        <w:t xml:space="preserve"> </w:t>
      </w:r>
      <w:r>
        <w:t xml:space="preserve">A meticulous approach to sample handling, test execution, and result interpretation ensures the reliability of every analysis. I understand that even minor errors can have significant consequences in healthcare settin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 Collaboration:</w:t>
      </w:r>
      <w:r>
        <w:t xml:space="preserve"> </w:t>
      </w:r>
      <w:r>
        <w:t xml:space="preserve">A collaborative team player with a proven ability to work alongside scientists, technicians, and medical professionals to achieve shared goa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itment to Safety:</w:t>
      </w:r>
      <w:r>
        <w:t xml:space="preserve"> </w:t>
      </w:r>
      <w:r>
        <w:t xml:space="preserve">Adheres strictly to biosafety protocols and infection control measures, ensuring the well-being of staff and patients alike.</w:t>
      </w:r>
    </w:p>
    <w:p>
      <w:pPr>
        <w:pStyle w:val="FirstParagraph"/>
      </w:pPr>
      <w:r>
        <w:t xml:space="preserve">In addition to these technical skills, I bring a strong work ethic and a passion for contributing to public health. In Afghanistan Kabul, where access to quality healthcare remains a challenge, my role as a Laboratory Technician would directly impact the lives of countless individuals. Whether supporting disease surveillance efforts or assisting in the diagnosis of critical conditions, I am driven by the knowledge that my work can make a tangible difference.</w:t>
      </w:r>
    </w:p>
    <w:bookmarkEnd w:id="21"/>
    <w:bookmarkStart w:id="22" w:name="why-organization-name"/>
    <w:p>
      <w:pPr>
        <w:pStyle w:val="Heading2"/>
      </w:pPr>
      <w:r>
        <w:t xml:space="preserve">Why [Organization Name]?</w:t>
      </w:r>
    </w:p>
    <w:p>
      <w:pPr>
        <w:pStyle w:val="FirstParagraph"/>
      </w:pPr>
      <w:r>
        <w:t xml:space="preserve">I have followed [Organization Name]’s work in Afghanistan Kabul with great admiration. Your commitment to [specific initiative, e.g., "expanding diagnostic capabilities" or "training local healthcare professionals"] aligns with my own values and career aspirations. I am particularly impressed by your [mention a specific project, program, or achievement], which reflects a dedication to excellence and community empowerment. I am eager to contribute my skills to further these goals and support the growth of your laboratory services.</w:t>
      </w:r>
    </w:p>
    <w:p>
      <w:pPr>
        <w:pStyle w:val="BodyText"/>
      </w:pPr>
      <w:r>
        <w:t xml:space="preserve">My background in [specific field or experience] has prepared me to thrive in the fast-paced, high-stakes environment of a laboratory. For example, during my time at [previous employer], I [describe a specific achievement, e.g., "implemented a new quality control system that reduced error rates by 20%"]. Such experiences have reinforced my ability to deliver results even in challenging conditions.</w:t>
      </w:r>
    </w:p>
    <w:bookmarkEnd w:id="22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ank you for considering my application. I am confident that my skills, experience, and dedication make me a strong candidate for the Laboratory Technician position at [Organization Name] in Afghanistan Kabul. I would welcome the opportunity to discuss how I can contribute to your team and support the critical work of your organization. Please feel free to contact me at [your phone number] or [your email address] at your earliest convenience.</w:t>
      </w:r>
    </w:p>
    <w:p>
      <w:pPr>
        <w:pStyle w:val="BodyText"/>
      </w:pPr>
      <w:r>
        <w:t xml:space="preserve">I look forward to the possibility of joining a team that is making a lasting impact in Afghanistan Kabul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Laboratory Technician Position in Afghanistan Kabul</dc:title>
  <dc:creator/>
  <cp:keywords/>
  <dcterms:created xsi:type="dcterms:W3CDTF">2025-12-11T13:34:03Z</dcterms:created>
  <dcterms:modified xsi:type="dcterms:W3CDTF">2025-12-11T13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